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3C812F" w14:textId="77777777" w:rsidR="00590CC2" w:rsidRPr="005E3059" w:rsidRDefault="00590CC2" w:rsidP="009D0FF4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4634C450" w14:textId="77777777" w:rsidR="00590CC2" w:rsidRPr="005E3059" w:rsidRDefault="00590CC2" w:rsidP="009D0FF4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715BFB8A" w14:textId="57FAB384" w:rsidR="00590CC2" w:rsidRPr="005E3059" w:rsidRDefault="00590CC2" w:rsidP="009D0FF4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5E3059">
        <w:rPr>
          <w:rFonts w:ascii="Arial" w:hAnsi="Arial" w:cs="Arial"/>
          <w:b/>
          <w:bCs/>
          <w:sz w:val="24"/>
          <w:szCs w:val="24"/>
        </w:rPr>
        <w:t xml:space="preserve">Анекс </w:t>
      </w:r>
      <w:r w:rsidR="00FA7577" w:rsidRPr="005E3059">
        <w:rPr>
          <w:rFonts w:ascii="Arial" w:hAnsi="Arial" w:cs="Arial"/>
          <w:b/>
          <w:bCs/>
          <w:sz w:val="24"/>
          <w:szCs w:val="24"/>
        </w:rPr>
        <w:t>1</w:t>
      </w:r>
      <w:r w:rsidRPr="005E3059">
        <w:rPr>
          <w:rFonts w:ascii="Arial" w:hAnsi="Arial" w:cs="Arial"/>
          <w:b/>
          <w:bCs/>
          <w:sz w:val="24"/>
          <w:szCs w:val="24"/>
        </w:rPr>
        <w:t>: Изјава носиоца пројекта</w:t>
      </w:r>
    </w:p>
    <w:p w14:paraId="70CDCC19" w14:textId="77777777" w:rsidR="00590CC2" w:rsidRPr="005E3059" w:rsidRDefault="00590CC2" w:rsidP="009D0FF4">
      <w:pPr>
        <w:spacing w:after="0" w:line="240" w:lineRule="auto"/>
        <w:jc w:val="both"/>
        <w:rPr>
          <w:rFonts w:ascii="Arial" w:hAnsi="Arial" w:cs="Arial"/>
          <w:bCs/>
          <w:color w:val="auto"/>
          <w:sz w:val="20"/>
          <w:szCs w:val="24"/>
          <w:u w:val="single"/>
        </w:rPr>
      </w:pPr>
      <w:r w:rsidRPr="005E3059">
        <w:rPr>
          <w:rFonts w:ascii="Arial" w:hAnsi="Arial" w:cs="Arial"/>
          <w:bCs/>
          <w:color w:val="auto"/>
          <w:sz w:val="20"/>
          <w:szCs w:val="24"/>
        </w:rPr>
        <w:t>(потписује и оверава печатом одговорно лице носиоца пројекта на меморандуму организације)</w:t>
      </w:r>
    </w:p>
    <w:p w14:paraId="221BDBBC" w14:textId="77777777" w:rsidR="00590CC2" w:rsidRPr="005E3059" w:rsidRDefault="00590CC2" w:rsidP="009D0FF4">
      <w:pPr>
        <w:spacing w:after="0" w:line="240" w:lineRule="auto"/>
        <w:jc w:val="both"/>
        <w:rPr>
          <w:rFonts w:ascii="Arial" w:hAnsi="Arial" w:cs="Arial"/>
          <w:b/>
          <w:bCs/>
        </w:rPr>
      </w:pPr>
    </w:p>
    <w:p w14:paraId="21C9907E" w14:textId="47C5A3FF" w:rsidR="00590CC2" w:rsidRPr="005E3059" w:rsidRDefault="00590CC2" w:rsidP="009D0FF4">
      <w:pPr>
        <w:spacing w:after="0" w:line="240" w:lineRule="auto"/>
        <w:jc w:val="both"/>
        <w:rPr>
          <w:rFonts w:ascii="Arial" w:hAnsi="Arial" w:cs="Arial"/>
          <w:b/>
          <w:bCs/>
          <w:color w:val="FF0000"/>
          <w:sz w:val="20"/>
        </w:rPr>
      </w:pPr>
      <w:r w:rsidRPr="005E3059">
        <w:rPr>
          <w:rFonts w:ascii="Arial" w:hAnsi="Arial" w:cs="Arial"/>
          <w:b/>
          <w:bCs/>
          <w:color w:val="FF0000"/>
          <w:sz w:val="20"/>
        </w:rPr>
        <w:t xml:space="preserve">Изјава носиоца пројекта се доставља у електронској форми у формату </w:t>
      </w:r>
      <w:r w:rsidRPr="005E3059">
        <w:rPr>
          <w:rFonts w:ascii="Arial" w:hAnsi="Arial" w:cs="Arial"/>
          <w:b/>
          <w:bCs/>
          <w:i/>
          <w:color w:val="FF0000"/>
          <w:sz w:val="20"/>
        </w:rPr>
        <w:t>ПДФ</w:t>
      </w:r>
      <w:r w:rsidRPr="005E3059">
        <w:rPr>
          <w:rFonts w:ascii="Arial" w:hAnsi="Arial" w:cs="Arial"/>
          <w:b/>
          <w:bCs/>
          <w:color w:val="FF0000"/>
          <w:sz w:val="20"/>
        </w:rPr>
        <w:t xml:space="preserve">, као засебан документ, заједно са предлогом пројектне идеје. У одговарајућем делу изјаве неопходно је унети пун назив носиоца пројекта. Оригиналну изјаву у штампаној форми на меморандуму организације, носилац пројекта доставља Београдској отвореној школи непосредно пре потписивања уговора.  </w:t>
      </w:r>
    </w:p>
    <w:p w14:paraId="4CB8F968" w14:textId="77777777" w:rsidR="00590CC2" w:rsidRPr="005E3059" w:rsidRDefault="00590CC2" w:rsidP="009D0FF4">
      <w:pPr>
        <w:spacing w:after="0" w:line="240" w:lineRule="auto"/>
        <w:jc w:val="both"/>
        <w:rPr>
          <w:rFonts w:ascii="Arial" w:hAnsi="Arial" w:cs="Arial"/>
          <w:b/>
          <w:bCs/>
        </w:rPr>
      </w:pPr>
    </w:p>
    <w:p w14:paraId="6F44D721" w14:textId="408D8F80" w:rsidR="00590CC2" w:rsidRPr="005E3059" w:rsidRDefault="00590CC2" w:rsidP="009D0FF4">
      <w:pPr>
        <w:spacing w:after="0" w:line="240" w:lineRule="auto"/>
        <w:jc w:val="both"/>
        <w:rPr>
          <w:rFonts w:ascii="Arial" w:hAnsi="Arial" w:cs="Arial"/>
          <w:b/>
          <w:bCs/>
        </w:rPr>
      </w:pPr>
      <w:r w:rsidRPr="005E3059">
        <w:rPr>
          <w:rFonts w:ascii="Arial" w:hAnsi="Arial" w:cs="Arial"/>
          <w:b/>
          <w:bCs/>
        </w:rPr>
        <w:t>Ја, доле</w:t>
      </w:r>
      <w:r w:rsidR="003976CC" w:rsidRPr="005E3059">
        <w:rPr>
          <w:rFonts w:ascii="Arial" w:hAnsi="Arial" w:cs="Arial"/>
          <w:b/>
          <w:bCs/>
        </w:rPr>
        <w:t xml:space="preserve"> </w:t>
      </w:r>
      <w:r w:rsidRPr="005E3059">
        <w:rPr>
          <w:rFonts w:ascii="Arial" w:hAnsi="Arial" w:cs="Arial"/>
          <w:b/>
          <w:bCs/>
        </w:rPr>
        <w:t xml:space="preserve">потписани, одговоран за пројекат у име носиоца пројекта, потврђујем следеће: </w:t>
      </w:r>
    </w:p>
    <w:p w14:paraId="3EFE10B6" w14:textId="77777777" w:rsidR="00590CC2" w:rsidRPr="005E3059" w:rsidRDefault="00590CC2" w:rsidP="009D0FF4">
      <w:pPr>
        <w:spacing w:after="0" w:line="240" w:lineRule="auto"/>
        <w:jc w:val="both"/>
        <w:rPr>
          <w:rFonts w:ascii="Arial" w:hAnsi="Arial" w:cs="Arial"/>
          <w:b/>
          <w:bCs/>
        </w:rPr>
      </w:pPr>
    </w:p>
    <w:p w14:paraId="33D3FC8C" w14:textId="77777777" w:rsidR="00590CC2" w:rsidRPr="005E3059" w:rsidRDefault="00590CC2" w:rsidP="009D0FF4">
      <w:pPr>
        <w:numPr>
          <w:ilvl w:val="0"/>
          <w:numId w:val="1"/>
        </w:numPr>
        <w:spacing w:after="0" w:line="360" w:lineRule="auto"/>
        <w:jc w:val="both"/>
        <w:rPr>
          <w:rFonts w:ascii="Arial" w:hAnsi="Arial" w:cs="Arial"/>
          <w:bCs/>
        </w:rPr>
      </w:pPr>
      <w:r w:rsidRPr="005E3059">
        <w:rPr>
          <w:rFonts w:ascii="Arial" w:hAnsi="Arial" w:cs="Arial"/>
          <w:bCs/>
        </w:rPr>
        <w:t xml:space="preserve">да су информације изнете у пријавном формулару тачне; </w:t>
      </w:r>
    </w:p>
    <w:p w14:paraId="668C45F2" w14:textId="443C7134" w:rsidR="00590CC2" w:rsidRPr="005E3059" w:rsidRDefault="00590CC2" w:rsidP="009D0FF4">
      <w:pPr>
        <w:numPr>
          <w:ilvl w:val="0"/>
          <w:numId w:val="1"/>
        </w:numPr>
        <w:spacing w:after="0" w:line="360" w:lineRule="auto"/>
        <w:jc w:val="both"/>
        <w:rPr>
          <w:rFonts w:ascii="Arial" w:hAnsi="Arial" w:cs="Arial"/>
          <w:bCs/>
        </w:rPr>
      </w:pPr>
      <w:r w:rsidRPr="005E3059">
        <w:rPr>
          <w:rFonts w:ascii="Arial" w:hAnsi="Arial" w:cs="Arial"/>
          <w:bCs/>
        </w:rPr>
        <w:t xml:space="preserve">да </w:t>
      </w:r>
      <w:r w:rsidRPr="005E3059">
        <w:rPr>
          <w:rFonts w:ascii="Arial" w:hAnsi="Arial" w:cs="Arial"/>
          <w:bCs/>
          <w:color w:val="C00000"/>
        </w:rPr>
        <w:t>(</w:t>
      </w:r>
      <w:r w:rsidRPr="005E3059">
        <w:rPr>
          <w:rFonts w:ascii="Arial" w:hAnsi="Arial" w:cs="Arial"/>
          <w:bCs/>
          <w:i/>
          <w:color w:val="C00000"/>
        </w:rPr>
        <w:t xml:space="preserve">пун назив носиоца пројекта), </w:t>
      </w:r>
      <w:r w:rsidRPr="005E3059">
        <w:rPr>
          <w:rFonts w:ascii="Arial" w:hAnsi="Arial" w:cs="Arial"/>
          <w:bCs/>
          <w:color w:val="auto"/>
        </w:rPr>
        <w:t>(у даљем тексту: носилац пројекта)</w:t>
      </w:r>
      <w:r w:rsidRPr="005E3059">
        <w:rPr>
          <w:rFonts w:ascii="Arial" w:hAnsi="Arial" w:cs="Arial"/>
          <w:bCs/>
          <w:color w:val="FF0000"/>
        </w:rPr>
        <w:t xml:space="preserve"> </w:t>
      </w:r>
      <w:r w:rsidRPr="005E3059">
        <w:rPr>
          <w:rFonts w:ascii="Arial" w:hAnsi="Arial" w:cs="Arial"/>
          <w:bCs/>
        </w:rPr>
        <w:t xml:space="preserve">испуњава опште услове за учешће на пројекту, у складу са </w:t>
      </w:r>
      <w:r w:rsidRPr="00AA6F13">
        <w:rPr>
          <w:rFonts w:ascii="Arial" w:hAnsi="Arial" w:cs="Arial"/>
          <w:bCs/>
        </w:rPr>
        <w:t>Одељком 2.1 Општи услови за</w:t>
      </w:r>
      <w:r w:rsidRPr="005E3059">
        <w:rPr>
          <w:rFonts w:ascii="Arial" w:hAnsi="Arial" w:cs="Arial"/>
          <w:bCs/>
        </w:rPr>
        <w:t xml:space="preserve"> учешће на Програму </w:t>
      </w:r>
      <w:r w:rsidR="00D15054" w:rsidRPr="005E3059">
        <w:rPr>
          <w:rFonts w:ascii="Arial" w:hAnsi="Arial" w:cs="Arial"/>
          <w:bCs/>
        </w:rPr>
        <w:t>Дијалог промена</w:t>
      </w:r>
      <w:r w:rsidRPr="005E3059">
        <w:rPr>
          <w:rFonts w:ascii="Arial" w:hAnsi="Arial" w:cs="Arial"/>
          <w:bCs/>
        </w:rPr>
        <w:t>, из Смерница за организације цивилног друштва за подношење предлога пројеката;</w:t>
      </w:r>
    </w:p>
    <w:p w14:paraId="00941EB6" w14:textId="77777777" w:rsidR="00590CC2" w:rsidRPr="005E3059" w:rsidRDefault="00590CC2" w:rsidP="009D0FF4">
      <w:pPr>
        <w:numPr>
          <w:ilvl w:val="0"/>
          <w:numId w:val="1"/>
        </w:numPr>
        <w:spacing w:after="0" w:line="360" w:lineRule="auto"/>
        <w:jc w:val="both"/>
        <w:rPr>
          <w:rFonts w:ascii="Arial" w:hAnsi="Arial" w:cs="Arial"/>
          <w:bCs/>
        </w:rPr>
      </w:pPr>
      <w:r w:rsidRPr="005E3059">
        <w:rPr>
          <w:rFonts w:ascii="Arial" w:hAnsi="Arial" w:cs="Arial"/>
          <w:bCs/>
        </w:rPr>
        <w:t xml:space="preserve">да </w:t>
      </w:r>
      <w:r w:rsidRPr="005E3059">
        <w:rPr>
          <w:rFonts w:ascii="Arial" w:hAnsi="Arial" w:cs="Arial"/>
          <w:bCs/>
          <w:color w:val="auto"/>
        </w:rPr>
        <w:t>носилац пројекта</w:t>
      </w:r>
      <w:r w:rsidRPr="005E3059">
        <w:rPr>
          <w:rFonts w:ascii="Arial" w:hAnsi="Arial" w:cs="Arial"/>
          <w:bCs/>
        </w:rPr>
        <w:t xml:space="preserve"> није у поступку ликвидације, стечајном поступку или под привременом забраном обављања делатности; </w:t>
      </w:r>
    </w:p>
    <w:p w14:paraId="4D6AEF1A" w14:textId="77777777" w:rsidR="00590CC2" w:rsidRPr="005E3059" w:rsidRDefault="00590CC2" w:rsidP="009D0FF4">
      <w:pPr>
        <w:numPr>
          <w:ilvl w:val="0"/>
          <w:numId w:val="1"/>
        </w:numPr>
        <w:spacing w:after="0" w:line="360" w:lineRule="auto"/>
        <w:jc w:val="both"/>
        <w:rPr>
          <w:rFonts w:ascii="Arial" w:hAnsi="Arial" w:cs="Arial"/>
          <w:bCs/>
        </w:rPr>
      </w:pPr>
      <w:r w:rsidRPr="005E3059">
        <w:rPr>
          <w:rFonts w:ascii="Arial" w:hAnsi="Arial" w:cs="Arial"/>
          <w:bCs/>
        </w:rPr>
        <w:t xml:space="preserve">да </w:t>
      </w:r>
      <w:r w:rsidRPr="005E3059">
        <w:rPr>
          <w:rFonts w:ascii="Arial" w:hAnsi="Arial" w:cs="Arial"/>
          <w:bCs/>
          <w:color w:val="auto"/>
        </w:rPr>
        <w:t>носилац пројекта</w:t>
      </w:r>
      <w:r w:rsidRPr="005E3059">
        <w:rPr>
          <w:rFonts w:ascii="Arial" w:hAnsi="Arial" w:cs="Arial"/>
          <w:bCs/>
        </w:rPr>
        <w:t xml:space="preserve">, нити одговорно лице у име подносиоца пријаве, у последње две године није кажњавано за прекршај или привредни преступ везан за његову делатност; </w:t>
      </w:r>
    </w:p>
    <w:p w14:paraId="1A63A120" w14:textId="77777777" w:rsidR="00590CC2" w:rsidRPr="005E3059" w:rsidRDefault="00590CC2" w:rsidP="009D0FF4">
      <w:pPr>
        <w:numPr>
          <w:ilvl w:val="0"/>
          <w:numId w:val="1"/>
        </w:numPr>
        <w:spacing w:after="0" w:line="360" w:lineRule="auto"/>
        <w:jc w:val="both"/>
        <w:rPr>
          <w:rFonts w:ascii="Arial" w:hAnsi="Arial" w:cs="Arial"/>
          <w:bCs/>
        </w:rPr>
      </w:pPr>
      <w:r w:rsidRPr="005E3059">
        <w:rPr>
          <w:rFonts w:ascii="Arial" w:hAnsi="Arial" w:cs="Arial"/>
          <w:bCs/>
        </w:rPr>
        <w:t xml:space="preserve">да </w:t>
      </w:r>
      <w:r w:rsidRPr="005E3059">
        <w:rPr>
          <w:rFonts w:ascii="Arial" w:hAnsi="Arial" w:cs="Arial"/>
          <w:bCs/>
          <w:color w:val="auto"/>
        </w:rPr>
        <w:t>носилац пројекта</w:t>
      </w:r>
      <w:r w:rsidRPr="005E3059">
        <w:rPr>
          <w:rFonts w:ascii="Arial" w:hAnsi="Arial" w:cs="Arial"/>
          <w:bCs/>
        </w:rPr>
        <w:t xml:space="preserve"> нема блокаду рачуна, пореске дугове или дугове према организацијама социјалног осигурања; </w:t>
      </w:r>
    </w:p>
    <w:p w14:paraId="7B28FE0C" w14:textId="77777777" w:rsidR="00590CC2" w:rsidRPr="005E3059" w:rsidRDefault="00590CC2" w:rsidP="009D0FF4">
      <w:pPr>
        <w:numPr>
          <w:ilvl w:val="0"/>
          <w:numId w:val="1"/>
        </w:numPr>
        <w:spacing w:after="0" w:line="360" w:lineRule="auto"/>
        <w:jc w:val="both"/>
        <w:rPr>
          <w:rFonts w:ascii="Arial" w:hAnsi="Arial" w:cs="Arial"/>
          <w:bCs/>
        </w:rPr>
      </w:pPr>
      <w:r w:rsidRPr="005E3059">
        <w:rPr>
          <w:rFonts w:ascii="Arial" w:hAnsi="Arial" w:cs="Arial"/>
          <w:bCs/>
        </w:rPr>
        <w:t xml:space="preserve">да ће </w:t>
      </w:r>
      <w:r w:rsidRPr="005E3059">
        <w:rPr>
          <w:rFonts w:ascii="Arial" w:hAnsi="Arial" w:cs="Arial"/>
          <w:bCs/>
          <w:color w:val="auto"/>
        </w:rPr>
        <w:t>носилац пројекта</w:t>
      </w:r>
      <w:r w:rsidRPr="005E3059">
        <w:rPr>
          <w:rFonts w:ascii="Arial" w:hAnsi="Arial" w:cs="Arial"/>
          <w:bCs/>
        </w:rPr>
        <w:t xml:space="preserve">, на захтев Београдске отворене школе, у року од 7 радних дана, доставити оригиналну документацију која потврђује информације изнете у обрасцу за писање предлога пројекта. </w:t>
      </w:r>
    </w:p>
    <w:p w14:paraId="6EA6FFC1" w14:textId="77777777" w:rsidR="00590CC2" w:rsidRPr="005E3059" w:rsidRDefault="00590CC2" w:rsidP="009D0FF4">
      <w:pPr>
        <w:spacing w:after="0" w:line="240" w:lineRule="auto"/>
        <w:jc w:val="both"/>
        <w:rPr>
          <w:rFonts w:ascii="Arial" w:hAnsi="Arial" w:cs="Arial"/>
          <w:b/>
          <w:bCs/>
        </w:rPr>
      </w:pPr>
    </w:p>
    <w:tbl>
      <w:tblPr>
        <w:tblW w:w="8447" w:type="dxa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21"/>
        <w:gridCol w:w="5926"/>
      </w:tblGrid>
      <w:tr w:rsidR="00590CC2" w:rsidRPr="005E3059" w14:paraId="37C5A689" w14:textId="77777777" w:rsidTr="0013750F">
        <w:trPr>
          <w:trHeight w:val="421"/>
        </w:trPr>
        <w:tc>
          <w:tcPr>
            <w:tcW w:w="25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8EAADB"/>
            <w:vAlign w:val="center"/>
          </w:tcPr>
          <w:p w14:paraId="17AE7073" w14:textId="77777777" w:rsidR="00590CC2" w:rsidRPr="005E3059" w:rsidRDefault="00590CC2" w:rsidP="00677531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5E3059">
              <w:rPr>
                <w:rFonts w:ascii="Arial" w:hAnsi="Arial" w:cs="Arial"/>
                <w:bCs/>
              </w:rPr>
              <w:t>Име и презиме</w:t>
            </w:r>
          </w:p>
        </w:tc>
        <w:tc>
          <w:tcPr>
            <w:tcW w:w="59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A1C9D75" w14:textId="77777777" w:rsidR="00590CC2" w:rsidRPr="005E3059" w:rsidRDefault="00590CC2" w:rsidP="00677531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  <w:p w14:paraId="56D15563" w14:textId="77777777" w:rsidR="00590CC2" w:rsidRPr="005E3059" w:rsidRDefault="00590CC2" w:rsidP="00677531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</w:tc>
      </w:tr>
      <w:tr w:rsidR="00590CC2" w:rsidRPr="005E3059" w14:paraId="0466DA6E" w14:textId="77777777" w:rsidTr="0013750F">
        <w:trPr>
          <w:trHeight w:val="433"/>
        </w:trPr>
        <w:tc>
          <w:tcPr>
            <w:tcW w:w="25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8EAADB"/>
            <w:vAlign w:val="center"/>
          </w:tcPr>
          <w:p w14:paraId="34929B01" w14:textId="77777777" w:rsidR="00590CC2" w:rsidRPr="005E3059" w:rsidRDefault="00590CC2" w:rsidP="00677531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5E3059">
              <w:rPr>
                <w:rFonts w:ascii="Arial" w:hAnsi="Arial" w:cs="Arial"/>
                <w:bCs/>
              </w:rPr>
              <w:t>Функција у организацији</w:t>
            </w:r>
          </w:p>
        </w:tc>
        <w:tc>
          <w:tcPr>
            <w:tcW w:w="59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775148E8" w14:textId="77777777" w:rsidR="00590CC2" w:rsidRPr="005E3059" w:rsidRDefault="00590CC2" w:rsidP="00677531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</w:tc>
      </w:tr>
      <w:tr w:rsidR="00590CC2" w:rsidRPr="005E3059" w14:paraId="7A3D21DF" w14:textId="77777777" w:rsidTr="0013750F">
        <w:trPr>
          <w:trHeight w:val="1208"/>
        </w:trPr>
        <w:tc>
          <w:tcPr>
            <w:tcW w:w="25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8EAADB"/>
            <w:vAlign w:val="center"/>
          </w:tcPr>
          <w:p w14:paraId="78D66208" w14:textId="77777777" w:rsidR="00590CC2" w:rsidRPr="005E3059" w:rsidRDefault="00590CC2" w:rsidP="00677531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5E3059">
              <w:rPr>
                <w:rFonts w:ascii="Arial" w:hAnsi="Arial" w:cs="Arial"/>
                <w:bCs/>
              </w:rPr>
              <w:t>Потпис и печат</w:t>
            </w:r>
          </w:p>
        </w:tc>
        <w:tc>
          <w:tcPr>
            <w:tcW w:w="59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37BD653" w14:textId="77777777" w:rsidR="00590CC2" w:rsidRPr="005E3059" w:rsidRDefault="00590CC2" w:rsidP="00677531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  <w:p w14:paraId="50DA0D16" w14:textId="77777777" w:rsidR="00590CC2" w:rsidRPr="005E3059" w:rsidRDefault="00590CC2" w:rsidP="00677531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  <w:p w14:paraId="5834E426" w14:textId="77777777" w:rsidR="00590CC2" w:rsidRPr="005E3059" w:rsidRDefault="00590CC2" w:rsidP="00677531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  <w:p w14:paraId="002179DF" w14:textId="77777777" w:rsidR="00590CC2" w:rsidRPr="005E3059" w:rsidRDefault="00590CC2" w:rsidP="00677531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  <w:p w14:paraId="1F4D215A" w14:textId="77777777" w:rsidR="00590CC2" w:rsidRPr="005E3059" w:rsidRDefault="00590CC2" w:rsidP="00677531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  <w:p w14:paraId="6D053C28" w14:textId="77777777" w:rsidR="00590CC2" w:rsidRPr="005E3059" w:rsidRDefault="00590CC2" w:rsidP="00677531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  <w:p w14:paraId="7CE1B72D" w14:textId="77777777" w:rsidR="00590CC2" w:rsidRPr="005E3059" w:rsidRDefault="00590CC2" w:rsidP="00677531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</w:tc>
      </w:tr>
      <w:tr w:rsidR="00590CC2" w:rsidRPr="005E3059" w14:paraId="01A0E74E" w14:textId="77777777" w:rsidTr="0013750F">
        <w:trPr>
          <w:trHeight w:val="407"/>
        </w:trPr>
        <w:tc>
          <w:tcPr>
            <w:tcW w:w="25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8EAADB"/>
            <w:vAlign w:val="center"/>
          </w:tcPr>
          <w:p w14:paraId="164950D7" w14:textId="77777777" w:rsidR="00590CC2" w:rsidRPr="005E3059" w:rsidRDefault="00590CC2" w:rsidP="00677531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5E3059">
              <w:rPr>
                <w:rFonts w:ascii="Arial" w:hAnsi="Arial" w:cs="Arial"/>
                <w:bCs/>
              </w:rPr>
              <w:t>Датум и место</w:t>
            </w:r>
          </w:p>
        </w:tc>
        <w:tc>
          <w:tcPr>
            <w:tcW w:w="59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5AF0014" w14:textId="77777777" w:rsidR="00590CC2" w:rsidRPr="005E3059" w:rsidRDefault="00590CC2" w:rsidP="00677531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  <w:p w14:paraId="75A2CD0A" w14:textId="77777777" w:rsidR="00590CC2" w:rsidRPr="005E3059" w:rsidRDefault="00590CC2" w:rsidP="00677531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</w:tc>
      </w:tr>
    </w:tbl>
    <w:p w14:paraId="14D659C1" w14:textId="77777777" w:rsidR="00590CC2" w:rsidRPr="005E3059" w:rsidRDefault="00590CC2"/>
    <w:sectPr w:rsidR="00590CC2" w:rsidRPr="005E3059" w:rsidSect="00B42426">
      <w:headerReference w:type="default" r:id="rId8"/>
      <w:footerReference w:type="default" r:id="rId9"/>
      <w:pgSz w:w="11906" w:h="16838"/>
      <w:pgMar w:top="1843" w:right="1417" w:bottom="1417" w:left="1417" w:header="14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723B3B" w14:textId="77777777" w:rsidR="008F2781" w:rsidRDefault="008F2781" w:rsidP="004C0392">
      <w:pPr>
        <w:spacing w:after="0" w:line="240" w:lineRule="auto"/>
      </w:pPr>
      <w:r>
        <w:separator/>
      </w:r>
    </w:p>
  </w:endnote>
  <w:endnote w:type="continuationSeparator" w:id="0">
    <w:p w14:paraId="44D53048" w14:textId="77777777" w:rsidR="008F2781" w:rsidRDefault="008F2781" w:rsidP="004C03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D93A5D" w14:textId="1402ADAB" w:rsidR="00B42426" w:rsidRDefault="000E33BB">
    <w:pPr>
      <w:pStyle w:val="Footer"/>
    </w:pPr>
    <w:r w:rsidRPr="000E33BB">
      <w:rPr>
        <w:noProof/>
        <w:lang w:val="en-US" w:eastAsia="en-US"/>
      </w:rPr>
      <w:drawing>
        <wp:anchor distT="0" distB="0" distL="114300" distR="114300" simplePos="0" relativeHeight="251615744" behindDoc="0" locked="0" layoutInCell="1" allowOverlap="1" wp14:anchorId="39C08A1D" wp14:editId="58A2BAE9">
          <wp:simplePos x="0" y="0"/>
          <wp:positionH relativeFrom="column">
            <wp:posOffset>4879340</wp:posOffset>
          </wp:positionH>
          <wp:positionV relativeFrom="paragraph">
            <wp:posOffset>-342900</wp:posOffset>
          </wp:positionV>
          <wp:extent cx="1509395" cy="1066800"/>
          <wp:effectExtent l="0" t="0" r="0" b="0"/>
          <wp:wrapNone/>
          <wp:docPr id="137" name="Picture 13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Picture 2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9395" cy="1066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E33BB">
      <w:rPr>
        <w:noProof/>
        <w:lang w:val="en-US" w:eastAsia="en-US"/>
      </w:rPr>
      <w:drawing>
        <wp:anchor distT="0" distB="0" distL="114300" distR="114300" simplePos="0" relativeHeight="251658752" behindDoc="0" locked="0" layoutInCell="1" allowOverlap="1" wp14:anchorId="70E34368" wp14:editId="74A8F2BA">
          <wp:simplePos x="0" y="0"/>
          <wp:positionH relativeFrom="column">
            <wp:posOffset>3117215</wp:posOffset>
          </wp:positionH>
          <wp:positionV relativeFrom="paragraph">
            <wp:posOffset>-137160</wp:posOffset>
          </wp:positionV>
          <wp:extent cx="1628775" cy="532130"/>
          <wp:effectExtent l="0" t="0" r="9525" b="1270"/>
          <wp:wrapNone/>
          <wp:docPr id="136" name="Picture 1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" name="Picture 25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8775" cy="532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E33BB">
      <w:rPr>
        <w:noProof/>
        <w:lang w:val="en-US" w:eastAsia="en-US"/>
      </w:rPr>
      <w:drawing>
        <wp:anchor distT="0" distB="0" distL="114300" distR="114300" simplePos="0" relativeHeight="251700736" behindDoc="0" locked="0" layoutInCell="1" allowOverlap="1" wp14:anchorId="1AAA9085" wp14:editId="45CD41F4">
          <wp:simplePos x="0" y="0"/>
          <wp:positionH relativeFrom="column">
            <wp:posOffset>1300480</wp:posOffset>
          </wp:positionH>
          <wp:positionV relativeFrom="paragraph">
            <wp:posOffset>-200660</wp:posOffset>
          </wp:positionV>
          <wp:extent cx="1457325" cy="620395"/>
          <wp:effectExtent l="0" t="0" r="9525" b="8255"/>
          <wp:wrapNone/>
          <wp:docPr id="135" name="Picture 1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26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57325" cy="6203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E33BB">
      <w:rPr>
        <w:noProof/>
        <w:lang w:val="en-US" w:eastAsia="en-US"/>
      </w:rPr>
      <w:drawing>
        <wp:anchor distT="0" distB="0" distL="114300" distR="114300" simplePos="0" relativeHeight="251739648" behindDoc="1" locked="0" layoutInCell="1" allowOverlap="1" wp14:anchorId="1D2C07A2" wp14:editId="7254F64F">
          <wp:simplePos x="0" y="0"/>
          <wp:positionH relativeFrom="column">
            <wp:posOffset>-695325</wp:posOffset>
          </wp:positionH>
          <wp:positionV relativeFrom="paragraph">
            <wp:posOffset>-307975</wp:posOffset>
          </wp:positionV>
          <wp:extent cx="1547813" cy="858000"/>
          <wp:effectExtent l="0" t="0" r="0" b="0"/>
          <wp:wrapNone/>
          <wp:docPr id="134" name="Picture 1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7813" cy="85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A42F7C" w14:textId="77777777" w:rsidR="008F2781" w:rsidRDefault="008F2781" w:rsidP="004C0392">
      <w:pPr>
        <w:spacing w:after="0" w:line="240" w:lineRule="auto"/>
      </w:pPr>
      <w:r>
        <w:separator/>
      </w:r>
    </w:p>
  </w:footnote>
  <w:footnote w:type="continuationSeparator" w:id="0">
    <w:p w14:paraId="5FC972D2" w14:textId="77777777" w:rsidR="008F2781" w:rsidRDefault="008F2781" w:rsidP="004C03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AAE2C" w14:textId="22C33C81" w:rsidR="004E5E26" w:rsidRDefault="00DE25EA">
    <w:pPr>
      <w:pStyle w:val="Header"/>
    </w:pPr>
    <w:r>
      <w:rPr>
        <w:noProof/>
        <w:lang w:val="en-US"/>
      </w:rPr>
      <w:drawing>
        <wp:anchor distT="0" distB="0" distL="114300" distR="114300" simplePos="0" relativeHeight="251741696" behindDoc="0" locked="0" layoutInCell="1" allowOverlap="1" wp14:anchorId="36F4E9D8" wp14:editId="2FF56C75">
          <wp:simplePos x="0" y="0"/>
          <wp:positionH relativeFrom="column">
            <wp:posOffset>0</wp:posOffset>
          </wp:positionH>
          <wp:positionV relativeFrom="paragraph">
            <wp:posOffset>285750</wp:posOffset>
          </wp:positionV>
          <wp:extent cx="1704975" cy="552450"/>
          <wp:effectExtent l="0" t="0" r="9525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04975" cy="5524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5E26" w:rsidRPr="004E5E26">
      <w:rPr>
        <w:noProof/>
        <w:lang w:val="en-US" w:eastAsia="en-US"/>
      </w:rPr>
      <w:drawing>
        <wp:anchor distT="0" distB="0" distL="114300" distR="114300" simplePos="0" relativeHeight="251655168" behindDoc="0" locked="0" layoutInCell="1" allowOverlap="1" wp14:anchorId="16314E67" wp14:editId="3B220269">
          <wp:simplePos x="0" y="0"/>
          <wp:positionH relativeFrom="column">
            <wp:posOffset>3729355</wp:posOffset>
          </wp:positionH>
          <wp:positionV relativeFrom="paragraph">
            <wp:posOffset>296545</wp:posOffset>
          </wp:positionV>
          <wp:extent cx="2014855" cy="547370"/>
          <wp:effectExtent l="0" t="0" r="4445" b="5080"/>
          <wp:wrapNone/>
          <wp:docPr id="8" name="Picture 8" descr="EUzaTebe_logo (1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EUzaTebe_logo (1)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14855" cy="5473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330C10"/>
    <w:multiLevelType w:val="hybridMultilevel"/>
    <w:tmpl w:val="E416B9AC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093E70"/>
    <w:multiLevelType w:val="hybridMultilevel"/>
    <w:tmpl w:val="2292A454"/>
    <w:lvl w:ilvl="0" w:tplc="8F66C52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8848430">
    <w:abstractNumId w:val="0"/>
  </w:num>
  <w:num w:numId="2" w16cid:durableId="12657674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NLW0sDAwMzI1MjRW0lEKTi0uzszPAykwqQUAKAnsKCwAAAA="/>
  </w:docVars>
  <w:rsids>
    <w:rsidRoot w:val="00F510C7"/>
    <w:rsid w:val="0001259F"/>
    <w:rsid w:val="000270FB"/>
    <w:rsid w:val="00037CBA"/>
    <w:rsid w:val="000A09A9"/>
    <w:rsid w:val="000C2BBB"/>
    <w:rsid w:val="000C45D0"/>
    <w:rsid w:val="000E33BB"/>
    <w:rsid w:val="0013750F"/>
    <w:rsid w:val="001505C0"/>
    <w:rsid w:val="001C2BE5"/>
    <w:rsid w:val="001F785E"/>
    <w:rsid w:val="00263DFE"/>
    <w:rsid w:val="002D0873"/>
    <w:rsid w:val="002D3B97"/>
    <w:rsid w:val="002F385A"/>
    <w:rsid w:val="003323A4"/>
    <w:rsid w:val="003335B9"/>
    <w:rsid w:val="00392549"/>
    <w:rsid w:val="00392B7A"/>
    <w:rsid w:val="003976CC"/>
    <w:rsid w:val="004875A6"/>
    <w:rsid w:val="004B1B57"/>
    <w:rsid w:val="004C0392"/>
    <w:rsid w:val="004D6CB7"/>
    <w:rsid w:val="004E5E26"/>
    <w:rsid w:val="004F5F05"/>
    <w:rsid w:val="0054251A"/>
    <w:rsid w:val="00546297"/>
    <w:rsid w:val="00575743"/>
    <w:rsid w:val="00590CC2"/>
    <w:rsid w:val="005B5F73"/>
    <w:rsid w:val="005C2541"/>
    <w:rsid w:val="005C72AA"/>
    <w:rsid w:val="005E3059"/>
    <w:rsid w:val="005E6A5D"/>
    <w:rsid w:val="0064401D"/>
    <w:rsid w:val="00665939"/>
    <w:rsid w:val="00695681"/>
    <w:rsid w:val="007D42F1"/>
    <w:rsid w:val="007F7582"/>
    <w:rsid w:val="00800FF3"/>
    <w:rsid w:val="0082482D"/>
    <w:rsid w:val="00843F7D"/>
    <w:rsid w:val="008A7E36"/>
    <w:rsid w:val="008D1398"/>
    <w:rsid w:val="008F2781"/>
    <w:rsid w:val="00931279"/>
    <w:rsid w:val="00953004"/>
    <w:rsid w:val="00957976"/>
    <w:rsid w:val="00966F88"/>
    <w:rsid w:val="00975810"/>
    <w:rsid w:val="009823AF"/>
    <w:rsid w:val="009B6F3E"/>
    <w:rsid w:val="009E5EEB"/>
    <w:rsid w:val="00A01EA6"/>
    <w:rsid w:val="00A062BC"/>
    <w:rsid w:val="00A37CDC"/>
    <w:rsid w:val="00A679EF"/>
    <w:rsid w:val="00A84945"/>
    <w:rsid w:val="00A94563"/>
    <w:rsid w:val="00AA6F13"/>
    <w:rsid w:val="00B25D29"/>
    <w:rsid w:val="00B42426"/>
    <w:rsid w:val="00B43FB1"/>
    <w:rsid w:val="00B87FD6"/>
    <w:rsid w:val="00BE3F4F"/>
    <w:rsid w:val="00C60B4C"/>
    <w:rsid w:val="00C61771"/>
    <w:rsid w:val="00CA22A5"/>
    <w:rsid w:val="00CF4429"/>
    <w:rsid w:val="00D15054"/>
    <w:rsid w:val="00DE25EA"/>
    <w:rsid w:val="00E57914"/>
    <w:rsid w:val="00EB1BD0"/>
    <w:rsid w:val="00ED2BC8"/>
    <w:rsid w:val="00F510C7"/>
    <w:rsid w:val="00FA75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7878791"/>
  <w15:docId w15:val="{73BE6C4B-636A-4D9D-B92F-FD6D77645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A679EF"/>
    <w:pPr>
      <w:spacing w:after="160" w:line="259" w:lineRule="auto"/>
    </w:pPr>
    <w:rPr>
      <w:rFonts w:cs="Calibri"/>
      <w:color w:val="000000"/>
      <w:sz w:val="22"/>
      <w:szCs w:val="22"/>
      <w:lang w:val="sr-Cyrl-RS" w:eastAsia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C0392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0392"/>
    <w:rPr>
      <w:rFonts w:cs="Calibri"/>
      <w:color w:val="000000"/>
      <w:sz w:val="22"/>
      <w:szCs w:val="22"/>
      <w:lang w:val="sr-Cyrl-RS" w:eastAsia="sr-Cyrl-RS"/>
    </w:rPr>
  </w:style>
  <w:style w:type="paragraph" w:styleId="Footer">
    <w:name w:val="footer"/>
    <w:basedOn w:val="Normal"/>
    <w:link w:val="FooterChar"/>
    <w:uiPriority w:val="99"/>
    <w:unhideWhenUsed/>
    <w:rsid w:val="004C0392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0392"/>
    <w:rPr>
      <w:rFonts w:cs="Calibri"/>
      <w:color w:val="000000"/>
      <w:sz w:val="22"/>
      <w:szCs w:val="22"/>
      <w:lang w:val="sr-Cyrl-RS" w:eastAsia="sr-Cyrl-RS"/>
    </w:rPr>
  </w:style>
  <w:style w:type="paragraph" w:styleId="FootnoteText">
    <w:name w:val="footnote text"/>
    <w:basedOn w:val="Normal"/>
    <w:link w:val="FootnoteTextChar"/>
    <w:uiPriority w:val="99"/>
    <w:unhideWhenUsed/>
    <w:qFormat/>
    <w:rsid w:val="00A8494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qFormat/>
    <w:rsid w:val="00A84945"/>
    <w:rPr>
      <w:rFonts w:cs="Calibri"/>
      <w:color w:val="000000"/>
      <w:lang w:val="sr-Cyrl-RS" w:eastAsia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A84945"/>
    <w:rPr>
      <w:vertAlign w:val="superscript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4945"/>
    <w:pPr>
      <w:spacing w:line="240" w:lineRule="auto"/>
    </w:pPr>
    <w:rPr>
      <w:rFonts w:asciiTheme="minorHAnsi" w:eastAsiaTheme="minorHAnsi" w:hAnsiTheme="minorHAnsi" w:cstheme="minorBidi"/>
      <w:color w:val="auto"/>
      <w:sz w:val="20"/>
      <w:szCs w:val="20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4945"/>
    <w:rPr>
      <w:rFonts w:asciiTheme="minorHAnsi" w:eastAsiaTheme="minorHAnsi" w:hAnsiTheme="minorHAnsi" w:cstheme="minorBid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jpe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321150-BE4E-461B-AC17-064888E832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5</Words>
  <Characters>134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ljub_pc</dc:creator>
  <cp:keywords/>
  <dc:description/>
  <cp:lastModifiedBy>Emilija Dolovacki</cp:lastModifiedBy>
  <cp:revision>2</cp:revision>
  <dcterms:created xsi:type="dcterms:W3CDTF">2022-04-26T10:48:00Z</dcterms:created>
  <dcterms:modified xsi:type="dcterms:W3CDTF">2022-04-26T10:48:00Z</dcterms:modified>
</cp:coreProperties>
</file>